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1C3AFC" w14:textId="2DA40453" w:rsidR="00883F19" w:rsidRPr="00883F19" w:rsidRDefault="00883F19" w:rsidP="00883F1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7D6FF0">
        <w:rPr>
          <w:rFonts w:ascii="Times New Roman" w:hAnsi="Times New Roman" w:cs="Times New Roman"/>
          <w:sz w:val="24"/>
          <w:szCs w:val="24"/>
        </w:rPr>
        <w:t xml:space="preserve">Due Date is </w:t>
      </w:r>
      <w:r w:rsidR="005432AC">
        <w:rPr>
          <w:rFonts w:ascii="Times New Roman" w:hAnsi="Times New Roman" w:cs="Times New Roman"/>
          <w:b/>
          <w:sz w:val="24"/>
          <w:szCs w:val="24"/>
        </w:rPr>
        <w:t>July</w:t>
      </w:r>
      <w:r w:rsidR="00914DD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432AC">
        <w:rPr>
          <w:rFonts w:ascii="Times New Roman" w:hAnsi="Times New Roman" w:cs="Times New Roman"/>
          <w:b/>
          <w:sz w:val="24"/>
          <w:szCs w:val="24"/>
        </w:rPr>
        <w:t>4</w:t>
      </w:r>
      <w:r w:rsidR="005432AC" w:rsidRPr="005432AC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914DDE">
        <w:rPr>
          <w:rFonts w:ascii="Times New Roman" w:hAnsi="Times New Roman" w:cs="Times New Roman"/>
          <w:b/>
          <w:sz w:val="24"/>
          <w:szCs w:val="24"/>
        </w:rPr>
        <w:t>,2017</w:t>
      </w:r>
      <w:r w:rsidR="00F86529">
        <w:rPr>
          <w:rFonts w:ascii="Times New Roman" w:hAnsi="Times New Roman" w:cs="Times New Roman"/>
          <w:b/>
          <w:sz w:val="24"/>
          <w:szCs w:val="24"/>
        </w:rPr>
        <w:t>.</w:t>
      </w:r>
    </w:p>
    <w:p w14:paraId="3AE76170" w14:textId="2F80798D" w:rsidR="00883F19" w:rsidRDefault="00883F19" w:rsidP="00883F19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D6FF0">
        <w:rPr>
          <w:rFonts w:ascii="Times New Roman" w:hAnsi="Times New Roman" w:cs="Times New Roman"/>
          <w:sz w:val="24"/>
          <w:szCs w:val="24"/>
        </w:rPr>
        <w:t xml:space="preserve">Points possible </w:t>
      </w:r>
      <w:r>
        <w:rPr>
          <w:rFonts w:ascii="Times New Roman" w:hAnsi="Times New Roman" w:cs="Times New Roman"/>
          <w:b/>
          <w:sz w:val="24"/>
          <w:szCs w:val="24"/>
        </w:rPr>
        <w:t xml:space="preserve">20 out of 20 </w:t>
      </w:r>
      <w:r>
        <w:rPr>
          <w:rFonts w:ascii="Times New Roman" w:hAnsi="Times New Roman" w:cs="Times New Roman"/>
          <w:sz w:val="24"/>
          <w:szCs w:val="24"/>
        </w:rPr>
        <w:t>for “MyWe</w:t>
      </w:r>
      <w:r w:rsidRPr="00047635">
        <w:rPr>
          <w:rFonts w:ascii="Times New Roman" w:hAnsi="Times New Roman" w:cs="Times New Roman"/>
          <w:sz w:val="24"/>
          <w:szCs w:val="24"/>
        </w:rPr>
        <w:t xml:space="preserve">b” links submitted on </w:t>
      </w:r>
      <w:r w:rsidR="001C3E4B" w:rsidRPr="001C3E4B">
        <w:rPr>
          <w:rFonts w:ascii="Times New Roman" w:hAnsi="Times New Roman" w:cs="Times New Roman"/>
          <w:noProof/>
          <w:sz w:val="24"/>
          <w:szCs w:val="24"/>
        </w:rPr>
        <w:t>B</w:t>
      </w:r>
      <w:r w:rsidRPr="001C3E4B">
        <w:rPr>
          <w:rFonts w:ascii="Times New Roman" w:hAnsi="Times New Roman" w:cs="Times New Roman"/>
          <w:noProof/>
          <w:sz w:val="24"/>
          <w:szCs w:val="24"/>
        </w:rPr>
        <w:t>lackboar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6529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ONLY</w:t>
      </w:r>
      <w:r w:rsidR="00F8652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A2FAB7C" w14:textId="77777777" w:rsidR="005313A7" w:rsidRPr="007D6FF0" w:rsidRDefault="005313A7" w:rsidP="005313A7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D6FF0">
        <w:rPr>
          <w:rFonts w:ascii="Times New Roman" w:hAnsi="Times New Roman" w:cs="Times New Roman"/>
          <w:sz w:val="24"/>
          <w:szCs w:val="24"/>
        </w:rPr>
        <w:t xml:space="preserve">Late submission of a homework assignment </w:t>
      </w:r>
      <w:r w:rsidRPr="007D6FF0">
        <w:rPr>
          <w:rFonts w:ascii="Times New Roman" w:hAnsi="Times New Roman" w:cs="Times New Roman"/>
          <w:noProof/>
          <w:sz w:val="24"/>
          <w:szCs w:val="24"/>
        </w:rPr>
        <w:t>is subjected</w:t>
      </w:r>
      <w:r w:rsidRPr="007D6FF0">
        <w:rPr>
          <w:rFonts w:ascii="Times New Roman" w:hAnsi="Times New Roman" w:cs="Times New Roman"/>
          <w:sz w:val="24"/>
          <w:szCs w:val="24"/>
        </w:rPr>
        <w:t xml:space="preserve"> to a 20% per late day penalty</w:t>
      </w:r>
    </w:p>
    <w:p w14:paraId="3A35BC8A" w14:textId="4DB30789" w:rsidR="00883F19" w:rsidRDefault="005313A7" w:rsidP="005313A7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D6FF0">
        <w:rPr>
          <w:rFonts w:ascii="Times New Roman" w:hAnsi="Times New Roman" w:cs="Times New Roman"/>
          <w:sz w:val="24"/>
          <w:szCs w:val="24"/>
        </w:rPr>
        <w:t>This assignment should be done individual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0BDC1C5" w14:textId="42A7FE8F" w:rsidR="0061331D" w:rsidRPr="00F25F5E" w:rsidRDefault="0061331D" w:rsidP="0061331D">
      <w:pPr>
        <w:rPr>
          <w:b/>
        </w:rPr>
      </w:pPr>
      <w:r w:rsidRPr="00F25F5E">
        <w:rPr>
          <w:b/>
        </w:rPr>
        <w:t xml:space="preserve">The folder structure of this assignment </w:t>
      </w:r>
      <w:r w:rsidRPr="003B1FE6">
        <w:rPr>
          <w:b/>
          <w:noProof/>
        </w:rPr>
        <w:t>look</w:t>
      </w:r>
      <w:r w:rsidR="003B1FE6">
        <w:rPr>
          <w:b/>
          <w:noProof/>
        </w:rPr>
        <w:t>s</w:t>
      </w:r>
      <w:r w:rsidRPr="00F25F5E">
        <w:rPr>
          <w:b/>
        </w:rPr>
        <w:t xml:space="preserve"> like Figure 1</w:t>
      </w:r>
    </w:p>
    <w:p w14:paraId="6ABF9761" w14:textId="79A5F824" w:rsidR="0061331D" w:rsidRDefault="00221F3E" w:rsidP="0061331D">
      <w:pPr>
        <w:keepNext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6BDF8F8" wp14:editId="17032C91">
                <wp:simplePos x="0" y="0"/>
                <wp:positionH relativeFrom="column">
                  <wp:posOffset>1676400</wp:posOffset>
                </wp:positionH>
                <wp:positionV relativeFrom="paragraph">
                  <wp:posOffset>15875</wp:posOffset>
                </wp:positionV>
                <wp:extent cx="2581910" cy="619125"/>
                <wp:effectExtent l="0" t="0" r="8890" b="952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1910" cy="619125"/>
                          <a:chOff x="-66675" y="0"/>
                          <a:chExt cx="2582426" cy="743803"/>
                        </a:xfrm>
                      </wpg:grpSpPr>
                      <wps:wsp>
                        <wps:cNvPr id="10" name="Text Box 10"/>
                        <wps:cNvSpPr txBox="1"/>
                        <wps:spPr>
                          <a:xfrm>
                            <a:off x="-66675" y="0"/>
                            <a:ext cx="2582426" cy="32072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257915D" w14:textId="67E2854B" w:rsidR="00A23D51" w:rsidRDefault="00A23D51">
                              <w:r>
                                <w:t xml:space="preserve">60334  </w:t>
                              </w:r>
                              <w:r w:rsidR="000B2F5F">
                                <w:t xml:space="preserve"> &gt;  assignments    &gt; assignment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20471" y="545910"/>
                            <a:ext cx="934872" cy="19789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0FE423C" w14:textId="77777777" w:rsidR="00293C60" w:rsidRDefault="00293C60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BDF8F8" id="Group 13" o:spid="_x0000_s1026" style="position:absolute;left:0;text-align:left;margin-left:132pt;margin-top:1.25pt;width:203.3pt;height:48.75pt;z-index:251659264;mso-height-relative:margin" coordorigin="-666" coordsize="25824,74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7" type="#_x0000_t202" style="position:absolute;left:-666;width:25823;height:320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NH2MYA&#10;AADbAAAADwAAAGRycy9kb3ducmV2LnhtbESPT2vCQBDF74LfYRnBS6mbKm0ldZUi9g+91dSW3obs&#10;mASzsyG7TeK3dw4FbzO8N+/9ZrUZXK06akPl2cDdLAFFnHtbcWHgK3u5XYIKEdli7ZkMnCnAZj0e&#10;rTC1vudP6vaxUBLCIUUDZYxNqnXIS3IYZr4hFu3oW4dR1rbQtsVewl2t50nyoB1WLA0lNrQtKT/t&#10;/5yB35vi5yMMr4d+cb9odm9d9vhtM2Omk+H5CVSkIV7N/9fvVvCFXn6RAfT6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uNH2MYAAADbAAAADwAAAAAAAAAAAAAAAACYAgAAZHJz&#10;L2Rvd25yZXYueG1sUEsFBgAAAAAEAAQA9QAAAIsDAAAAAA==&#10;" fillcolor="white [3201]" stroked="f" strokeweight=".5pt">
                  <v:textbox>
                    <w:txbxContent>
                      <w:p w14:paraId="5257915D" w14:textId="67E2854B" w:rsidR="00A23D51" w:rsidRDefault="00A23D51">
                        <w:r>
                          <w:t xml:space="preserve">60334  </w:t>
                        </w:r>
                        <w:r w:rsidR="000B2F5F">
                          <w:t xml:space="preserve"> &gt;  assignments    &gt; assignment3</w:t>
                        </w:r>
                      </w:p>
                    </w:txbxContent>
                  </v:textbox>
                </v:shape>
                <v:shape id="Text Box 12" o:spid="_x0000_s1028" type="#_x0000_t202" style="position:absolute;left:204;top:5459;width:9349;height:19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18NMMA&#10;AADbAAAADwAAAGRycy9kb3ducmV2LnhtbERPS2vCQBC+C/6HZYRepG5UqiW6ioh90FuTVvE2ZMck&#10;mJ0N2W2S/vtuQfA2H99z1tveVKKlxpWWFUwnEQjizOqScwVf6cvjMwjnkTVWlknBLznYboaDNcba&#10;dvxJbeJzEULYxaig8L6OpXRZQQbdxNbEgbvYxqAPsMmlbrAL4aaSsyhaSIMlh4YCa9oXlF2TH6Pg&#10;PM5PH65//e7mT/P68Namy6NOlXoY9bsVCE+9v4tv7ncd5s/g/5dwgNz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X18NMMAAADbAAAADwAAAAAAAAAAAAAAAACYAgAAZHJzL2Rv&#10;d25yZXYueG1sUEsFBgAAAAAEAAQA9QAAAIgDAAAAAA==&#10;" fillcolor="white [3201]" stroked="f" strokeweight=".5pt">
                  <v:textbox>
                    <w:txbxContent>
                      <w:p w14:paraId="00FE423C" w14:textId="77777777" w:rsidR="00293C60" w:rsidRDefault="00293C60"/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4CCACF75" wp14:editId="6F2D738A">
            <wp:extent cx="2628900" cy="1428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F44E5" w14:textId="56153D3C" w:rsidR="0061331D" w:rsidRDefault="0061331D" w:rsidP="0061331D">
      <w:pPr>
        <w:pStyle w:val="Caption"/>
        <w:jc w:val="center"/>
      </w:pPr>
      <w:r>
        <w:t xml:space="preserve">Figure </w:t>
      </w:r>
      <w:r w:rsidR="00213525">
        <w:fldChar w:fldCharType="begin"/>
      </w:r>
      <w:r w:rsidR="00213525">
        <w:instrText xml:space="preserve"> SEQ Figure \* ARABIC </w:instrText>
      </w:r>
      <w:r w:rsidR="00213525">
        <w:fldChar w:fldCharType="separate"/>
      </w:r>
      <w:r w:rsidR="009C28CE">
        <w:rPr>
          <w:noProof/>
        </w:rPr>
        <w:t>1</w:t>
      </w:r>
      <w:r w:rsidR="00213525">
        <w:rPr>
          <w:noProof/>
        </w:rPr>
        <w:fldChar w:fldCharType="end"/>
      </w:r>
      <w:r>
        <w:t>: assignment3 structure</w:t>
      </w:r>
    </w:p>
    <w:p w14:paraId="71A2EB2B" w14:textId="375331D5" w:rsidR="0061331D" w:rsidRDefault="00024457" w:rsidP="0061331D">
      <w:pPr>
        <w:jc w:val="both"/>
      </w:pPr>
      <w:r>
        <w:t xml:space="preserve">All </w:t>
      </w:r>
      <w:r w:rsidR="005F2A81">
        <w:t>CSS files</w:t>
      </w:r>
      <w:r>
        <w:t xml:space="preserve"> must</w:t>
      </w:r>
      <w:r w:rsidR="0061331D">
        <w:t xml:space="preserve"> be stored and accessed from the </w:t>
      </w:r>
      <w:r w:rsidR="005F2A81" w:rsidRPr="00213525">
        <w:rPr>
          <w:noProof/>
          <w:u w:val="thick" w:color="E2534F"/>
        </w:rPr>
        <w:t>css</w:t>
      </w:r>
      <w:r w:rsidR="0061331D">
        <w:t xml:space="preserve"> </w:t>
      </w:r>
      <w:r w:rsidR="0061331D" w:rsidRPr="001C3E4B">
        <w:rPr>
          <w:noProof/>
        </w:rPr>
        <w:t>folder</w:t>
      </w:r>
      <w:r w:rsidR="001C3E4B">
        <w:rPr>
          <w:noProof/>
        </w:rPr>
        <w:t>;</w:t>
      </w:r>
      <w:r w:rsidR="0061331D" w:rsidRPr="001C3E4B">
        <w:rPr>
          <w:noProof/>
        </w:rPr>
        <w:t xml:space="preserve"> all</w:t>
      </w:r>
      <w:r w:rsidR="0061331D">
        <w:t xml:space="preserve"> JavaScript files </w:t>
      </w:r>
      <w:r w:rsidR="00684E8C">
        <w:t>must</w:t>
      </w:r>
      <w:r w:rsidR="0061331D">
        <w:t xml:space="preserve"> be stored and accessed from js folder. </w:t>
      </w:r>
    </w:p>
    <w:p w14:paraId="1224B2A1" w14:textId="20767262" w:rsidR="0061331D" w:rsidRDefault="0061331D" w:rsidP="0061331D">
      <w:pPr>
        <w:jc w:val="both"/>
      </w:pPr>
      <w:r>
        <w:t>Follow the folder structure please, with the same exact names, All small letters.</w:t>
      </w:r>
      <w:r w:rsidR="007F7618">
        <w:t xml:space="preserve"> </w:t>
      </w:r>
      <w:r w:rsidR="00E51D64" w:rsidRPr="00C1792A">
        <w:rPr>
          <w:noProof/>
        </w:rPr>
        <w:t>u</w:t>
      </w:r>
      <w:r w:rsidR="007F7618" w:rsidRPr="00C1792A">
        <w:rPr>
          <w:noProof/>
        </w:rPr>
        <w:t>winid</w:t>
      </w:r>
      <w:r w:rsidR="007F7618">
        <w:t xml:space="preserve"> </w:t>
      </w:r>
      <w:r w:rsidR="00AF0B2C">
        <w:t xml:space="preserve">is your </w:t>
      </w:r>
      <w:r w:rsidR="00AF0B2C" w:rsidRPr="00213525">
        <w:rPr>
          <w:noProof/>
          <w:u w:val="thick" w:color="E2534F"/>
        </w:rPr>
        <w:t>uwin</w:t>
      </w:r>
      <w:r w:rsidR="00AF0B2C">
        <w:t xml:space="preserve"> username, the one before @ in your </w:t>
      </w:r>
      <w:r w:rsidR="00AF0B2C" w:rsidRPr="003B1FE6">
        <w:rPr>
          <w:noProof/>
        </w:rPr>
        <w:t>uwin</w:t>
      </w:r>
      <w:r w:rsidR="00AF0B2C">
        <w:t xml:space="preserve"> email, </w:t>
      </w:r>
    </w:p>
    <w:p w14:paraId="1A6D68D9" w14:textId="42C93862" w:rsidR="00BE2C1D" w:rsidRPr="001E2125" w:rsidRDefault="00ED231C" w:rsidP="00980FFC">
      <w:pPr>
        <w:pStyle w:val="ListParagraph"/>
        <w:numPr>
          <w:ilvl w:val="0"/>
          <w:numId w:val="19"/>
        </w:numPr>
        <w:rPr>
          <w:b/>
        </w:rPr>
      </w:pPr>
      <w:r>
        <w:t xml:space="preserve">Follow the instruction in </w:t>
      </w:r>
      <w:r w:rsidRPr="003B1FE6">
        <w:rPr>
          <w:noProof/>
        </w:rPr>
        <w:t>lecture</w:t>
      </w:r>
      <w:r>
        <w:t xml:space="preserve"> 5 – </w:t>
      </w:r>
      <w:r w:rsidR="00C1792A">
        <w:rPr>
          <w:noProof/>
        </w:rPr>
        <w:t>I</w:t>
      </w:r>
      <w:r w:rsidRPr="00C1792A">
        <w:rPr>
          <w:noProof/>
        </w:rPr>
        <w:t>ntroduction</w:t>
      </w:r>
      <w:r>
        <w:t xml:space="preserve"> to MySQL slides, to create </w:t>
      </w:r>
      <w:r w:rsidR="00E1280B" w:rsidRPr="003B1FE6">
        <w:rPr>
          <w:b/>
          <w:noProof/>
        </w:rPr>
        <w:t>uwinid_pbl</w:t>
      </w:r>
      <w:r w:rsidR="00E1280B">
        <w:t xml:space="preserve"> database,</w:t>
      </w:r>
      <w:r w:rsidR="00B25ACF">
        <w:t xml:space="preserve"> </w:t>
      </w:r>
      <w:r w:rsidR="00D60C00" w:rsidRPr="005E2E64">
        <w:rPr>
          <w:b/>
        </w:rPr>
        <w:t>uwinid_pbl</w:t>
      </w:r>
      <w:r w:rsidR="00D60C00">
        <w:t xml:space="preserve"> user, </w:t>
      </w:r>
      <w:r w:rsidR="0035273E">
        <w:t xml:space="preserve">with </w:t>
      </w:r>
      <w:r w:rsidR="005E2E64">
        <w:t>“</w:t>
      </w:r>
      <w:r w:rsidR="005E2E64" w:rsidRPr="003B1FE6">
        <w:rPr>
          <w:b/>
          <w:noProof/>
        </w:rPr>
        <w:t>mypassword</w:t>
      </w:r>
      <w:r w:rsidR="005E2E64">
        <w:t xml:space="preserve">” as a password, then create </w:t>
      </w:r>
      <w:r w:rsidR="005E2E64" w:rsidRPr="005E2E64">
        <w:rPr>
          <w:b/>
        </w:rPr>
        <w:t>classics</w:t>
      </w:r>
      <w:r w:rsidR="005E2E64">
        <w:t xml:space="preserve"> table</w:t>
      </w:r>
      <w:r w:rsidR="007952B8">
        <w:t xml:space="preserve">, and do all the changes on </w:t>
      </w:r>
      <w:r w:rsidR="001D3B2F">
        <w:t>the tables as per the slides (</w:t>
      </w:r>
      <w:r w:rsidR="00AA1DB1">
        <w:t>A</w:t>
      </w:r>
      <w:r w:rsidR="007952B8">
        <w:t xml:space="preserve">ll inserts, alters, </w:t>
      </w:r>
      <w:r w:rsidR="00F5144B">
        <w:t>updates,</w:t>
      </w:r>
      <w:r w:rsidR="00AA1DB1">
        <w:t xml:space="preserve"> </w:t>
      </w:r>
      <w:r w:rsidR="00F5144B">
        <w:t>deletes).</w:t>
      </w:r>
    </w:p>
    <w:p w14:paraId="5238162F" w14:textId="2AD1F432" w:rsidR="001E2125" w:rsidRPr="00B5742B" w:rsidRDefault="00E821D1" w:rsidP="00980FFC">
      <w:pPr>
        <w:pStyle w:val="ListParagraph"/>
        <w:numPr>
          <w:ilvl w:val="0"/>
          <w:numId w:val="19"/>
        </w:numPr>
        <w:rPr>
          <w:b/>
        </w:rPr>
      </w:pPr>
      <w:r>
        <w:t>C</w:t>
      </w:r>
      <w:r w:rsidR="001E2125">
        <w:t xml:space="preserve">reate </w:t>
      </w:r>
      <w:r w:rsidR="001E2125" w:rsidRPr="003B1FE6">
        <w:rPr>
          <w:noProof/>
        </w:rPr>
        <w:t>login.php</w:t>
      </w:r>
      <w:r w:rsidR="001E2125">
        <w:t xml:space="preserve"> page as </w:t>
      </w:r>
      <w:r w:rsidR="00F35DBA">
        <w:t xml:space="preserve">lecture 7: </w:t>
      </w:r>
      <w:r w:rsidR="00B5742B">
        <w:t>A</w:t>
      </w:r>
      <w:r w:rsidR="00501E5E">
        <w:t xml:space="preserve">ccessing </w:t>
      </w:r>
      <w:r w:rsidR="00501E5E" w:rsidRPr="003B1FE6">
        <w:rPr>
          <w:noProof/>
        </w:rPr>
        <w:t>MySQl</w:t>
      </w:r>
      <w:r w:rsidR="00501E5E">
        <w:t xml:space="preserve"> using PHP slides</w:t>
      </w:r>
      <w:r w:rsidR="00575F9B">
        <w:t xml:space="preserve"> to</w:t>
      </w:r>
      <w:r w:rsidR="00501E5E">
        <w:t xml:space="preserve"> </w:t>
      </w:r>
      <w:r w:rsidR="00501E5E" w:rsidRPr="003B1FE6">
        <w:rPr>
          <w:noProof/>
        </w:rPr>
        <w:t>html</w:t>
      </w:r>
      <w:r w:rsidR="00501E5E">
        <w:t xml:space="preserve"> folder.</w:t>
      </w:r>
    </w:p>
    <w:p w14:paraId="338C516E" w14:textId="578BE010" w:rsidR="00B5742B" w:rsidRDefault="00564164" w:rsidP="00980FFC">
      <w:pPr>
        <w:pStyle w:val="ListParagraph"/>
        <w:numPr>
          <w:ilvl w:val="0"/>
          <w:numId w:val="19"/>
        </w:numPr>
      </w:pPr>
      <w:r w:rsidRPr="00564164">
        <w:t xml:space="preserve">Download </w:t>
      </w:r>
      <w:r w:rsidRPr="005C3249">
        <w:rPr>
          <w:b/>
        </w:rPr>
        <w:t>sqltest.php</w:t>
      </w:r>
      <w:r w:rsidRPr="00564164">
        <w:t xml:space="preserve"> </w:t>
      </w:r>
      <w:r>
        <w:t xml:space="preserve">file from </w:t>
      </w:r>
      <w:r w:rsidR="00251A0E">
        <w:t xml:space="preserve">334 Blackboard site </w:t>
      </w:r>
      <w:r w:rsidR="00251A0E">
        <w:sym w:font="Wingdings" w:char="F0E0"/>
      </w:r>
      <w:r w:rsidR="00DA0978">
        <w:t xml:space="preserve"> resources menu</w:t>
      </w:r>
      <w:r w:rsidR="000A3567">
        <w:t xml:space="preserve"> and upload</w:t>
      </w:r>
      <w:r w:rsidR="001E36BA">
        <w:t xml:space="preserve"> it </w:t>
      </w:r>
      <w:r w:rsidR="000A3567">
        <w:t>to</w:t>
      </w:r>
      <w:r w:rsidR="00251A0E">
        <w:t xml:space="preserve"> </w:t>
      </w:r>
      <w:r w:rsidR="000A3567" w:rsidRPr="003B1FE6">
        <w:rPr>
          <w:b/>
          <w:noProof/>
        </w:rPr>
        <w:t>html</w:t>
      </w:r>
      <w:r w:rsidR="000A3567">
        <w:t xml:space="preserve"> </w:t>
      </w:r>
      <w:r w:rsidR="005A6622">
        <w:t>folder.</w:t>
      </w:r>
    </w:p>
    <w:p w14:paraId="0461C280" w14:textId="685A15E4" w:rsidR="003878E1" w:rsidRDefault="00163A6C" w:rsidP="00980FFC">
      <w:pPr>
        <w:pStyle w:val="ListParagraph"/>
        <w:numPr>
          <w:ilvl w:val="0"/>
          <w:numId w:val="19"/>
        </w:numPr>
      </w:pPr>
      <w:r>
        <w:t xml:space="preserve">In </w:t>
      </w:r>
      <w:r w:rsidRPr="003B1FE6">
        <w:rPr>
          <w:b/>
          <w:noProof/>
        </w:rPr>
        <w:t>css</w:t>
      </w:r>
      <w:r>
        <w:t xml:space="preserve"> folder, create </w:t>
      </w:r>
      <w:r w:rsidR="00D1372E" w:rsidRPr="003B1FE6">
        <w:rPr>
          <w:b/>
          <w:noProof/>
        </w:rPr>
        <w:t>table.css</w:t>
      </w:r>
      <w:r w:rsidR="00D1372E">
        <w:t xml:space="preserve"> file</w:t>
      </w:r>
      <w:r w:rsidR="00AE7758">
        <w:t xml:space="preserve"> the</w:t>
      </w:r>
      <w:r w:rsidR="005C3249">
        <w:t>n</w:t>
      </w:r>
      <w:r w:rsidR="00AE7758">
        <w:t xml:space="preserve"> c</w:t>
      </w:r>
      <w:r w:rsidR="00D1372E">
        <w:t>opy</w:t>
      </w:r>
      <w:r w:rsidR="00AE7758">
        <w:t xml:space="preserve"> into it all</w:t>
      </w:r>
      <w:r w:rsidR="00D1372E">
        <w:t xml:space="preserve"> CSS rules from </w:t>
      </w:r>
      <w:r w:rsidR="00646349">
        <w:t xml:space="preserve">334 Blackboard site </w:t>
      </w:r>
      <w:r w:rsidR="00646349">
        <w:sym w:font="Wingdings" w:char="F0E0"/>
      </w:r>
      <w:r w:rsidR="005C3249">
        <w:t xml:space="preserve"> </w:t>
      </w:r>
      <w:r w:rsidR="00646349">
        <w:t>labs</w:t>
      </w:r>
      <w:r w:rsidR="005C3249">
        <w:t xml:space="preserve"> </w:t>
      </w:r>
      <w:r w:rsidR="00646349">
        <w:sym w:font="Wingdings" w:char="F0E0"/>
      </w:r>
      <w:r w:rsidR="005C3249">
        <w:t xml:space="preserve"> </w:t>
      </w:r>
      <w:r w:rsidR="00646349">
        <w:t>lab1: Design Exercise</w:t>
      </w:r>
      <w:r w:rsidR="00A55289">
        <w:sym w:font="Wingdings" w:char="F0E0"/>
      </w:r>
      <w:r w:rsidR="00A55289">
        <w:t xml:space="preserve">Table </w:t>
      </w:r>
      <w:r w:rsidR="00A55289" w:rsidRPr="003B1FE6">
        <w:rPr>
          <w:noProof/>
        </w:rPr>
        <w:t>design</w:t>
      </w:r>
      <w:r w:rsidR="00A55289">
        <w:t>.</w:t>
      </w:r>
      <w:r w:rsidR="00A55289" w:rsidRPr="003B1FE6">
        <w:rPr>
          <w:noProof/>
        </w:rPr>
        <w:t>docx</w:t>
      </w:r>
      <w:r w:rsidR="00A55289">
        <w:sym w:font="Wingdings" w:char="F0E0"/>
      </w:r>
      <w:r w:rsidR="00A55289">
        <w:t xml:space="preserve"> point (f)</w:t>
      </w:r>
      <w:r w:rsidR="00646349">
        <w:t xml:space="preserve"> </w:t>
      </w:r>
    </w:p>
    <w:p w14:paraId="55DD2507" w14:textId="3C72ED55" w:rsidR="00A0686F" w:rsidRDefault="00DB7444" w:rsidP="00980FFC">
      <w:pPr>
        <w:pStyle w:val="ListParagraph"/>
        <w:numPr>
          <w:ilvl w:val="0"/>
          <w:numId w:val="19"/>
        </w:numPr>
      </w:pPr>
      <w:r>
        <w:t xml:space="preserve">Change </w:t>
      </w:r>
      <w:r w:rsidR="00491BE6" w:rsidRPr="005C3249">
        <w:rPr>
          <w:b/>
        </w:rPr>
        <w:t>sqltest</w:t>
      </w:r>
      <w:r w:rsidRPr="005C3249">
        <w:rPr>
          <w:b/>
        </w:rPr>
        <w:t>.php</w:t>
      </w:r>
      <w:r>
        <w:t xml:space="preserve"> to print the classics rows as </w:t>
      </w:r>
      <w:r w:rsidRPr="003B1FE6">
        <w:rPr>
          <w:noProof/>
        </w:rPr>
        <w:t>html</w:t>
      </w:r>
      <w:r>
        <w:t xml:space="preserve"> table</w:t>
      </w:r>
      <w:r w:rsidR="00783BE5">
        <w:t xml:space="preserve"> with the header as seen</w:t>
      </w:r>
      <w:r w:rsidR="001F1F98">
        <w:t xml:space="preserve"> in </w:t>
      </w:r>
      <w:r w:rsidR="001F1F98" w:rsidRPr="005C3249">
        <w:rPr>
          <w:b/>
        </w:rPr>
        <w:t>Figure2</w:t>
      </w:r>
      <w:r w:rsidR="001F1F98">
        <w:t>,</w:t>
      </w:r>
      <w:r w:rsidR="00491BE6">
        <w:t xml:space="preserve"> point your file to the external </w:t>
      </w:r>
      <w:r w:rsidR="00491BE6" w:rsidRPr="005C3249">
        <w:rPr>
          <w:b/>
        </w:rPr>
        <w:t>table.css</w:t>
      </w:r>
      <w:r w:rsidR="00491BE6">
        <w:t xml:space="preserve"> file. </w:t>
      </w:r>
      <w:r w:rsidR="005619A8">
        <w:t xml:space="preserve">Add a checkbox for each row to be </w:t>
      </w:r>
      <w:r w:rsidR="00FC2428">
        <w:t>selected for</w:t>
      </w:r>
      <w:r w:rsidR="005619A8">
        <w:t xml:space="preserve"> deletion. </w:t>
      </w:r>
      <w:r w:rsidR="00491BE6">
        <w:t>The red-highlighted checkbox is check/uncheck all che</w:t>
      </w:r>
      <w:r w:rsidR="00A0686F">
        <w:t xml:space="preserve">ckboxes that call a JavaScript function with </w:t>
      </w:r>
      <w:r w:rsidR="00A0686F" w:rsidRPr="005C3249">
        <w:rPr>
          <w:b/>
        </w:rPr>
        <w:t>check_all()</w:t>
      </w:r>
      <w:r w:rsidR="00A0686F">
        <w:t xml:space="preserve"> name </w:t>
      </w:r>
      <w:r w:rsidR="00491BE6">
        <w:t xml:space="preserve">. Delete buttons will redirect you back to </w:t>
      </w:r>
      <w:r w:rsidR="00491BE6" w:rsidRPr="003B1FE6">
        <w:rPr>
          <w:b/>
          <w:noProof/>
        </w:rPr>
        <w:t>sqltest</w:t>
      </w:r>
      <w:r w:rsidR="00491BE6" w:rsidRPr="005C3249">
        <w:rPr>
          <w:b/>
        </w:rPr>
        <w:t>.</w:t>
      </w:r>
      <w:r w:rsidR="00491BE6" w:rsidRPr="00C1792A">
        <w:rPr>
          <w:b/>
          <w:noProof/>
        </w:rPr>
        <w:t>php</w:t>
      </w:r>
      <w:r w:rsidR="00491BE6">
        <w:t xml:space="preserve"> where all selected (checked rows) will be deleted</w:t>
      </w:r>
      <w:r w:rsidR="00A0686F">
        <w:t>.</w:t>
      </w:r>
    </w:p>
    <w:p w14:paraId="34C69701" w14:textId="58E45615" w:rsidR="004A7997" w:rsidRDefault="001F1F98" w:rsidP="00980FFC">
      <w:pPr>
        <w:pStyle w:val="ListParagraph"/>
        <w:numPr>
          <w:ilvl w:val="0"/>
          <w:numId w:val="19"/>
        </w:numPr>
      </w:pPr>
      <w:r>
        <w:t xml:space="preserve"> </w:t>
      </w:r>
      <w:r w:rsidR="008E6D55" w:rsidRPr="005C3249">
        <w:rPr>
          <w:b/>
        </w:rPr>
        <w:t>check_all()</w:t>
      </w:r>
      <w:r w:rsidR="008E6D55">
        <w:t xml:space="preserve"> function must be implemented in </w:t>
      </w:r>
      <w:r w:rsidR="006C596D" w:rsidRPr="005C3249">
        <w:rPr>
          <w:b/>
        </w:rPr>
        <w:t>checkboxes.js</w:t>
      </w:r>
      <w:r w:rsidR="006C596D">
        <w:t xml:space="preserve"> file, </w:t>
      </w:r>
      <w:r w:rsidR="006C596D" w:rsidRPr="005C3249">
        <w:rPr>
          <w:b/>
        </w:rPr>
        <w:t>checkboxes.js</w:t>
      </w:r>
      <w:r w:rsidR="006C596D">
        <w:t xml:space="preserve"> must be stored and access from </w:t>
      </w:r>
      <w:r w:rsidR="006C596D" w:rsidRPr="005C3249">
        <w:rPr>
          <w:b/>
        </w:rPr>
        <w:t>js</w:t>
      </w:r>
      <w:r w:rsidR="006C596D">
        <w:t xml:space="preserve"> folder.</w:t>
      </w:r>
    </w:p>
    <w:p w14:paraId="4AC7396C" w14:textId="784FBD34" w:rsidR="004A7997" w:rsidRDefault="004A7997" w:rsidP="00980FFC">
      <w:pPr>
        <w:pStyle w:val="ListParagraph"/>
        <w:numPr>
          <w:ilvl w:val="0"/>
          <w:numId w:val="19"/>
        </w:numPr>
      </w:pPr>
      <w:r>
        <w:t xml:space="preserve">As usual in </w:t>
      </w:r>
      <w:r w:rsidR="00540F95">
        <w:t xml:space="preserve">the </w:t>
      </w:r>
      <w:r>
        <w:t xml:space="preserve">previous assignments, </w:t>
      </w:r>
      <w:r w:rsidR="00540F95">
        <w:t xml:space="preserve">please submit </w:t>
      </w:r>
      <w:r w:rsidR="00540F95" w:rsidRPr="003B1FE6">
        <w:rPr>
          <w:b/>
          <w:noProof/>
        </w:rPr>
        <w:t>sqltest.</w:t>
      </w:r>
      <w:r w:rsidRPr="003B1FE6">
        <w:rPr>
          <w:b/>
          <w:noProof/>
        </w:rPr>
        <w:t>php</w:t>
      </w:r>
      <w:r>
        <w:t xml:space="preserve"> </w:t>
      </w:r>
      <w:r w:rsidR="005C3249">
        <w:t xml:space="preserve">link </w:t>
      </w:r>
      <w:r>
        <w:t xml:space="preserve">from your domain on </w:t>
      </w:r>
      <w:r w:rsidRPr="003B1FE6">
        <w:rPr>
          <w:noProof/>
        </w:rPr>
        <w:t>myweb</w:t>
      </w:r>
      <w:r>
        <w:t>,</w:t>
      </w:r>
      <w:r w:rsidR="00D86CE7">
        <w:t xml:space="preserve"> </w:t>
      </w:r>
      <w:r w:rsidR="001B4752" w:rsidRPr="005C3249">
        <w:rPr>
          <w:b/>
        </w:rPr>
        <w:t>fai</w:t>
      </w:r>
      <w:r w:rsidR="00540F95" w:rsidRPr="005C3249">
        <w:rPr>
          <w:b/>
        </w:rPr>
        <w:t xml:space="preserve">lure to </w:t>
      </w:r>
      <w:r w:rsidR="00540F95" w:rsidRPr="00D351E0">
        <w:rPr>
          <w:b/>
          <w:noProof/>
        </w:rPr>
        <w:t>submit</w:t>
      </w:r>
      <w:r w:rsidR="00540F95" w:rsidRPr="005C3249">
        <w:rPr>
          <w:b/>
        </w:rPr>
        <w:t xml:space="preserve"> the correct link</w:t>
      </w:r>
      <w:r w:rsidR="001B4752" w:rsidRPr="005C3249">
        <w:rPr>
          <w:b/>
        </w:rPr>
        <w:t xml:space="preserve"> will lead to mark</w:t>
      </w:r>
      <w:r w:rsidR="00931839" w:rsidRPr="005C3249">
        <w:rPr>
          <w:b/>
        </w:rPr>
        <w:t>s</w:t>
      </w:r>
      <w:r w:rsidR="001B4752" w:rsidRPr="005C3249">
        <w:rPr>
          <w:b/>
        </w:rPr>
        <w:t xml:space="preserve"> deduction this time!</w:t>
      </w:r>
      <w:r>
        <w:t xml:space="preserve"> </w:t>
      </w:r>
      <w:r w:rsidR="005C3249">
        <w:t xml:space="preserve"> </w:t>
      </w:r>
    </w:p>
    <w:p w14:paraId="5B7DDB2F" w14:textId="77777777" w:rsidR="009C28CE" w:rsidRDefault="006C596D" w:rsidP="009C28CE">
      <w:pPr>
        <w:pStyle w:val="ListParagraph"/>
        <w:keepNext/>
        <w:ind w:left="405"/>
      </w:pPr>
      <w:r>
        <w:lastRenderedPageBreak/>
        <w:t xml:space="preserve"> </w:t>
      </w:r>
      <w:r w:rsidR="00587CD7">
        <w:rPr>
          <w:noProof/>
        </w:rPr>
        <w:drawing>
          <wp:inline distT="0" distB="0" distL="0" distR="0" wp14:anchorId="3A0BF17A" wp14:editId="06EBA6BE">
            <wp:extent cx="5895975" cy="28670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BECEC" w14:textId="71A6DE9C" w:rsidR="00327C62" w:rsidRPr="00564164" w:rsidRDefault="009C28CE" w:rsidP="009C28C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the assignment has to look like this figure</w:t>
      </w:r>
    </w:p>
    <w:sectPr w:rsidR="00327C62" w:rsidRPr="00564164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DA72F6" w14:textId="77777777" w:rsidR="00D02455" w:rsidRDefault="00D02455" w:rsidP="008A2A9F">
      <w:pPr>
        <w:spacing w:after="0" w:line="240" w:lineRule="auto"/>
      </w:pPr>
      <w:r>
        <w:separator/>
      </w:r>
    </w:p>
  </w:endnote>
  <w:endnote w:type="continuationSeparator" w:id="0">
    <w:p w14:paraId="61DF2CBA" w14:textId="77777777" w:rsidR="00D02455" w:rsidRDefault="00D02455" w:rsidP="008A2A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mbo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1AB277" w14:textId="77777777" w:rsidR="00D02455" w:rsidRDefault="00D02455" w:rsidP="008A2A9F">
      <w:pPr>
        <w:spacing w:after="0" w:line="240" w:lineRule="auto"/>
      </w:pPr>
      <w:r>
        <w:separator/>
      </w:r>
    </w:p>
  </w:footnote>
  <w:footnote w:type="continuationSeparator" w:id="0">
    <w:p w14:paraId="39E8FA43" w14:textId="77777777" w:rsidR="00D02455" w:rsidRDefault="00D02455" w:rsidP="008A2A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1880" w:type="dxa"/>
      <w:tblInd w:w="-126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335"/>
      <w:gridCol w:w="4950"/>
      <w:gridCol w:w="3595"/>
    </w:tblGrid>
    <w:tr w:rsidR="00015C38" w14:paraId="2D008E85" w14:textId="77777777" w:rsidTr="00015C38">
      <w:tc>
        <w:tcPr>
          <w:tcW w:w="3335" w:type="dxa"/>
        </w:tcPr>
        <w:p w14:paraId="3BEAFB27" w14:textId="77777777" w:rsidR="00015C38" w:rsidRDefault="00015C38" w:rsidP="00914DDE">
          <w:pPr>
            <w:pStyle w:val="Header"/>
          </w:pPr>
          <w:r>
            <w:rPr>
              <w:noProof/>
            </w:rPr>
            <w:drawing>
              <wp:inline distT="0" distB="0" distL="0" distR="0" wp14:anchorId="0244A97A" wp14:editId="1F266093">
                <wp:extent cx="2095500" cy="678942"/>
                <wp:effectExtent l="0" t="0" r="0" b="698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University_of_Windsor_logo.svg[1]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06712" cy="682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0" w:type="dxa"/>
        </w:tcPr>
        <w:p w14:paraId="09709C25" w14:textId="77777777" w:rsidR="00015C38" w:rsidRPr="007D6FF0" w:rsidRDefault="00015C38" w:rsidP="00914DDE">
          <w:pPr>
            <w:pStyle w:val="Header"/>
            <w:rPr>
              <w:rFonts w:ascii="Times New Roman" w:hAnsi="Times New Roman" w:cs="Times New Roman"/>
              <w:b/>
              <w:sz w:val="28"/>
              <w:szCs w:val="28"/>
            </w:rPr>
          </w:pPr>
        </w:p>
        <w:p w14:paraId="4022DBC8" w14:textId="77777777" w:rsidR="00015C38" w:rsidRPr="007D6FF0" w:rsidRDefault="00015C38" w:rsidP="00914DDE">
          <w:pPr>
            <w:pStyle w:val="Header"/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>03-60334</w:t>
          </w:r>
          <w:r w:rsidRPr="007D6FF0">
            <w:rPr>
              <w:rFonts w:ascii="Times New Roman" w:hAnsi="Times New Roman" w:cs="Times New Roman"/>
              <w:b/>
              <w:sz w:val="28"/>
              <w:szCs w:val="28"/>
            </w:rPr>
            <w:t>-</w:t>
          </w:r>
          <w:r>
            <w:rPr>
              <w:rFonts w:ascii="Times New Roman" w:hAnsi="Times New Roman" w:cs="Times New Roman"/>
              <w:b/>
              <w:sz w:val="28"/>
              <w:szCs w:val="28"/>
            </w:rPr>
            <w:t>30</w:t>
          </w:r>
          <w:r w:rsidRPr="007D6FF0">
            <w:rPr>
              <w:rFonts w:ascii="Times New Roman" w:hAnsi="Times New Roman" w:cs="Times New Roman"/>
              <w:b/>
              <w:sz w:val="28"/>
              <w:szCs w:val="28"/>
            </w:rPr>
            <w:t xml:space="preserve"> </w:t>
          </w:r>
          <w:r>
            <w:rPr>
              <w:rFonts w:ascii="Times New Roman" w:hAnsi="Times New Roman" w:cs="Times New Roman"/>
              <w:b/>
              <w:sz w:val="28"/>
              <w:szCs w:val="28"/>
            </w:rPr>
            <w:t>WWW System Information Devel</w:t>
          </w:r>
        </w:p>
        <w:p w14:paraId="32D50952" w14:textId="39A85ABE" w:rsidR="00015C38" w:rsidRPr="007D6FF0" w:rsidRDefault="00015C38" w:rsidP="00914DDE">
          <w:pPr>
            <w:pStyle w:val="Header"/>
            <w:rPr>
              <w:rFonts w:ascii="Times New Roman" w:hAnsi="Times New Roman" w:cs="Times New Roman"/>
              <w:b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</w:rPr>
            <w:t xml:space="preserve">  </w:t>
          </w:r>
          <w:r w:rsidR="005432AC">
            <w:rPr>
              <w:rFonts w:ascii="Times New Roman" w:hAnsi="Times New Roman" w:cs="Times New Roman"/>
              <w:b/>
              <w:sz w:val="28"/>
              <w:szCs w:val="28"/>
            </w:rPr>
            <w:t xml:space="preserve">                    Assignment#3</w:t>
          </w:r>
        </w:p>
      </w:tc>
      <w:tc>
        <w:tcPr>
          <w:tcW w:w="3595" w:type="dxa"/>
        </w:tcPr>
        <w:p w14:paraId="49967B2F" w14:textId="77777777" w:rsidR="00015C38" w:rsidRPr="007D6FF0" w:rsidRDefault="00015C38" w:rsidP="00914DDE">
          <w:pPr>
            <w:pStyle w:val="Header"/>
            <w:rPr>
              <w:rFonts w:ascii="Times New Roman" w:hAnsi="Times New Roman" w:cs="Times New Roman"/>
              <w:b/>
              <w:sz w:val="28"/>
              <w:szCs w:val="28"/>
            </w:rPr>
          </w:pPr>
          <w:r w:rsidRPr="007D6FF0">
            <w:rPr>
              <w:rFonts w:ascii="Times New Roman" w:hAnsi="Times New Roman" w:cs="Times New Roman"/>
              <w:b/>
              <w:sz w:val="28"/>
              <w:szCs w:val="28"/>
            </w:rPr>
            <w:t>School of Computer Science</w:t>
          </w:r>
        </w:p>
      </w:tc>
    </w:tr>
  </w:tbl>
  <w:p w14:paraId="096852FF" w14:textId="77777777" w:rsidR="008A2A9F" w:rsidRDefault="008A2A9F" w:rsidP="008A2A9F">
    <w:pPr>
      <w:pStyle w:val="Header"/>
    </w:pPr>
  </w:p>
  <w:p w14:paraId="41B94641" w14:textId="77777777" w:rsidR="008A2A9F" w:rsidRDefault="008A2A9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9008B4"/>
    <w:multiLevelType w:val="hybridMultilevel"/>
    <w:tmpl w:val="0A28E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23D34"/>
    <w:multiLevelType w:val="hybridMultilevel"/>
    <w:tmpl w:val="8E0A96FC"/>
    <w:lvl w:ilvl="0" w:tplc="710EAAA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9501F2"/>
    <w:multiLevelType w:val="hybridMultilevel"/>
    <w:tmpl w:val="6A8876DA"/>
    <w:lvl w:ilvl="0" w:tplc="02EC94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A25270"/>
    <w:multiLevelType w:val="hybridMultilevel"/>
    <w:tmpl w:val="420ACCE8"/>
    <w:lvl w:ilvl="0" w:tplc="FAD6A478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068BA"/>
    <w:multiLevelType w:val="hybridMultilevel"/>
    <w:tmpl w:val="E556B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3753C"/>
    <w:multiLevelType w:val="hybridMultilevel"/>
    <w:tmpl w:val="8A323036"/>
    <w:lvl w:ilvl="0" w:tplc="161A62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311732"/>
    <w:multiLevelType w:val="hybridMultilevel"/>
    <w:tmpl w:val="7EE8172C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7B5159"/>
    <w:multiLevelType w:val="hybridMultilevel"/>
    <w:tmpl w:val="D9448FA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D8F6A49"/>
    <w:multiLevelType w:val="hybridMultilevel"/>
    <w:tmpl w:val="70362E7E"/>
    <w:lvl w:ilvl="0" w:tplc="7A94DD8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1C61057"/>
    <w:multiLevelType w:val="hybridMultilevel"/>
    <w:tmpl w:val="5BA0796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3E15148"/>
    <w:multiLevelType w:val="hybridMultilevel"/>
    <w:tmpl w:val="D9448FA8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5F92595"/>
    <w:multiLevelType w:val="hybridMultilevel"/>
    <w:tmpl w:val="780CF890"/>
    <w:lvl w:ilvl="0" w:tplc="62ACEB18">
      <w:start w:val="1"/>
      <w:numFmt w:val="decimal"/>
      <w:lvlText w:val="%1-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2" w15:restartNumberingAfterBreak="0">
    <w:nsid w:val="55A14C3F"/>
    <w:multiLevelType w:val="hybridMultilevel"/>
    <w:tmpl w:val="44F61438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80A3F89"/>
    <w:multiLevelType w:val="hybridMultilevel"/>
    <w:tmpl w:val="1EB68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096E27"/>
    <w:multiLevelType w:val="hybridMultilevel"/>
    <w:tmpl w:val="9FE6DC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60754D"/>
    <w:multiLevelType w:val="hybridMultilevel"/>
    <w:tmpl w:val="BBDA1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A4005"/>
    <w:multiLevelType w:val="hybridMultilevel"/>
    <w:tmpl w:val="7318F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471DEA"/>
    <w:multiLevelType w:val="hybridMultilevel"/>
    <w:tmpl w:val="9F6CA3CE"/>
    <w:lvl w:ilvl="0" w:tplc="F912C3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C258F8"/>
    <w:multiLevelType w:val="hybridMultilevel"/>
    <w:tmpl w:val="4D5054CC"/>
    <w:lvl w:ilvl="0" w:tplc="D68C6E8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6"/>
  </w:num>
  <w:num w:numId="2">
    <w:abstractNumId w:val="6"/>
  </w:num>
  <w:num w:numId="3">
    <w:abstractNumId w:val="9"/>
  </w:num>
  <w:num w:numId="4">
    <w:abstractNumId w:val="10"/>
  </w:num>
  <w:num w:numId="5">
    <w:abstractNumId w:val="13"/>
  </w:num>
  <w:num w:numId="6">
    <w:abstractNumId w:val="0"/>
  </w:num>
  <w:num w:numId="7">
    <w:abstractNumId w:val="7"/>
  </w:num>
  <w:num w:numId="8">
    <w:abstractNumId w:val="15"/>
  </w:num>
  <w:num w:numId="9">
    <w:abstractNumId w:val="4"/>
  </w:num>
  <w:num w:numId="10">
    <w:abstractNumId w:val="12"/>
  </w:num>
  <w:num w:numId="11">
    <w:abstractNumId w:val="1"/>
  </w:num>
  <w:num w:numId="12">
    <w:abstractNumId w:val="14"/>
  </w:num>
  <w:num w:numId="13">
    <w:abstractNumId w:val="17"/>
  </w:num>
  <w:num w:numId="14">
    <w:abstractNumId w:val="3"/>
  </w:num>
  <w:num w:numId="15">
    <w:abstractNumId w:val="5"/>
  </w:num>
  <w:num w:numId="16">
    <w:abstractNumId w:val="18"/>
  </w:num>
  <w:num w:numId="17">
    <w:abstractNumId w:val="2"/>
  </w:num>
  <w:num w:numId="18">
    <w:abstractNumId w:val="8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2NbE0NDQyNDWyNDdQ0lEKTi0uzszPAymwrAUAGTHTBCwAAAA="/>
  </w:docVars>
  <w:rsids>
    <w:rsidRoot w:val="00D846CA"/>
    <w:rsid w:val="00004324"/>
    <w:rsid w:val="00015C38"/>
    <w:rsid w:val="00022C7D"/>
    <w:rsid w:val="00024457"/>
    <w:rsid w:val="00025645"/>
    <w:rsid w:val="00041947"/>
    <w:rsid w:val="00056575"/>
    <w:rsid w:val="00075B5C"/>
    <w:rsid w:val="000A3567"/>
    <w:rsid w:val="000A79DB"/>
    <w:rsid w:val="000B2F5F"/>
    <w:rsid w:val="000B669E"/>
    <w:rsid w:val="000D00D2"/>
    <w:rsid w:val="000E24BF"/>
    <w:rsid w:val="00101E9A"/>
    <w:rsid w:val="00104F27"/>
    <w:rsid w:val="00116E2C"/>
    <w:rsid w:val="00121511"/>
    <w:rsid w:val="001242A0"/>
    <w:rsid w:val="001275FB"/>
    <w:rsid w:val="001414E2"/>
    <w:rsid w:val="00141CF9"/>
    <w:rsid w:val="00145642"/>
    <w:rsid w:val="00163A6C"/>
    <w:rsid w:val="00173A47"/>
    <w:rsid w:val="0018126F"/>
    <w:rsid w:val="00193946"/>
    <w:rsid w:val="001B419E"/>
    <w:rsid w:val="001B4752"/>
    <w:rsid w:val="001B76B9"/>
    <w:rsid w:val="001C3E4B"/>
    <w:rsid w:val="001D3B2F"/>
    <w:rsid w:val="001E2125"/>
    <w:rsid w:val="001E36BA"/>
    <w:rsid w:val="001F0D75"/>
    <w:rsid w:val="001F1F98"/>
    <w:rsid w:val="001F5449"/>
    <w:rsid w:val="00213525"/>
    <w:rsid w:val="00221F3E"/>
    <w:rsid w:val="00240A9D"/>
    <w:rsid w:val="00251A0E"/>
    <w:rsid w:val="00254242"/>
    <w:rsid w:val="00264ABE"/>
    <w:rsid w:val="00270CB8"/>
    <w:rsid w:val="00293C60"/>
    <w:rsid w:val="002A0BC7"/>
    <w:rsid w:val="002A1103"/>
    <w:rsid w:val="002B6B3A"/>
    <w:rsid w:val="002C297D"/>
    <w:rsid w:val="002D67B3"/>
    <w:rsid w:val="00317140"/>
    <w:rsid w:val="00320521"/>
    <w:rsid w:val="00320B31"/>
    <w:rsid w:val="00327C62"/>
    <w:rsid w:val="00346D71"/>
    <w:rsid w:val="0035273E"/>
    <w:rsid w:val="00352751"/>
    <w:rsid w:val="00362440"/>
    <w:rsid w:val="003658B5"/>
    <w:rsid w:val="00380305"/>
    <w:rsid w:val="00385446"/>
    <w:rsid w:val="003878E1"/>
    <w:rsid w:val="00393237"/>
    <w:rsid w:val="003A41AB"/>
    <w:rsid w:val="003B1FE6"/>
    <w:rsid w:val="003B3874"/>
    <w:rsid w:val="003C5433"/>
    <w:rsid w:val="003D161E"/>
    <w:rsid w:val="00403153"/>
    <w:rsid w:val="004076AE"/>
    <w:rsid w:val="00412AAD"/>
    <w:rsid w:val="00435CAD"/>
    <w:rsid w:val="0046147F"/>
    <w:rsid w:val="00463494"/>
    <w:rsid w:val="00467951"/>
    <w:rsid w:val="004905FA"/>
    <w:rsid w:val="00491BE6"/>
    <w:rsid w:val="004959CB"/>
    <w:rsid w:val="004A569A"/>
    <w:rsid w:val="004A7997"/>
    <w:rsid w:val="004C2F82"/>
    <w:rsid w:val="004D0170"/>
    <w:rsid w:val="004D28B3"/>
    <w:rsid w:val="004D5806"/>
    <w:rsid w:val="004E2A14"/>
    <w:rsid w:val="004E7A6C"/>
    <w:rsid w:val="004E7BEC"/>
    <w:rsid w:val="004F56A8"/>
    <w:rsid w:val="00501E5E"/>
    <w:rsid w:val="0050207F"/>
    <w:rsid w:val="0051535C"/>
    <w:rsid w:val="00523691"/>
    <w:rsid w:val="005313A7"/>
    <w:rsid w:val="00536734"/>
    <w:rsid w:val="00540F95"/>
    <w:rsid w:val="005432AC"/>
    <w:rsid w:val="00544A4D"/>
    <w:rsid w:val="0054523A"/>
    <w:rsid w:val="00546358"/>
    <w:rsid w:val="00556BAD"/>
    <w:rsid w:val="005619A8"/>
    <w:rsid w:val="005630CC"/>
    <w:rsid w:val="00564164"/>
    <w:rsid w:val="00564373"/>
    <w:rsid w:val="005643E3"/>
    <w:rsid w:val="00575F9B"/>
    <w:rsid w:val="00580B55"/>
    <w:rsid w:val="00584137"/>
    <w:rsid w:val="00584469"/>
    <w:rsid w:val="00587CD7"/>
    <w:rsid w:val="005A391E"/>
    <w:rsid w:val="005A4FB4"/>
    <w:rsid w:val="005A6622"/>
    <w:rsid w:val="005B486E"/>
    <w:rsid w:val="005C3249"/>
    <w:rsid w:val="005E2E64"/>
    <w:rsid w:val="005E783D"/>
    <w:rsid w:val="005F1E83"/>
    <w:rsid w:val="005F2A81"/>
    <w:rsid w:val="005F38F2"/>
    <w:rsid w:val="005F5E01"/>
    <w:rsid w:val="006131FC"/>
    <w:rsid w:val="0061331D"/>
    <w:rsid w:val="00627AE7"/>
    <w:rsid w:val="006362BC"/>
    <w:rsid w:val="0063738B"/>
    <w:rsid w:val="00641497"/>
    <w:rsid w:val="00646349"/>
    <w:rsid w:val="00675767"/>
    <w:rsid w:val="00681873"/>
    <w:rsid w:val="00684E8C"/>
    <w:rsid w:val="00685DBB"/>
    <w:rsid w:val="00686629"/>
    <w:rsid w:val="00694141"/>
    <w:rsid w:val="006C3BC0"/>
    <w:rsid w:val="006C596D"/>
    <w:rsid w:val="006D206D"/>
    <w:rsid w:val="006E2859"/>
    <w:rsid w:val="006F6494"/>
    <w:rsid w:val="00700669"/>
    <w:rsid w:val="007075AE"/>
    <w:rsid w:val="0071184F"/>
    <w:rsid w:val="00723F1F"/>
    <w:rsid w:val="00727B1E"/>
    <w:rsid w:val="00731B9C"/>
    <w:rsid w:val="00735E4C"/>
    <w:rsid w:val="00755CC9"/>
    <w:rsid w:val="00756874"/>
    <w:rsid w:val="0076359D"/>
    <w:rsid w:val="00777D4C"/>
    <w:rsid w:val="00783BE5"/>
    <w:rsid w:val="007854CA"/>
    <w:rsid w:val="007952B8"/>
    <w:rsid w:val="007A2FD3"/>
    <w:rsid w:val="007B1FE9"/>
    <w:rsid w:val="007C169E"/>
    <w:rsid w:val="007C2187"/>
    <w:rsid w:val="007C245D"/>
    <w:rsid w:val="007D6105"/>
    <w:rsid w:val="007F7618"/>
    <w:rsid w:val="00805451"/>
    <w:rsid w:val="008113F6"/>
    <w:rsid w:val="00812D61"/>
    <w:rsid w:val="008214EE"/>
    <w:rsid w:val="00824553"/>
    <w:rsid w:val="00842607"/>
    <w:rsid w:val="0084622E"/>
    <w:rsid w:val="0085385B"/>
    <w:rsid w:val="008579F0"/>
    <w:rsid w:val="00873CC2"/>
    <w:rsid w:val="00876E41"/>
    <w:rsid w:val="00880249"/>
    <w:rsid w:val="00883F19"/>
    <w:rsid w:val="008A0133"/>
    <w:rsid w:val="008A0705"/>
    <w:rsid w:val="008A2A9F"/>
    <w:rsid w:val="008B665D"/>
    <w:rsid w:val="008B7790"/>
    <w:rsid w:val="008C7E18"/>
    <w:rsid w:val="008D0191"/>
    <w:rsid w:val="008E3730"/>
    <w:rsid w:val="008E6139"/>
    <w:rsid w:val="008E6D55"/>
    <w:rsid w:val="008F399D"/>
    <w:rsid w:val="008F4A7A"/>
    <w:rsid w:val="00910186"/>
    <w:rsid w:val="00914DDE"/>
    <w:rsid w:val="00915171"/>
    <w:rsid w:val="0092400E"/>
    <w:rsid w:val="00924045"/>
    <w:rsid w:val="00925925"/>
    <w:rsid w:val="00931839"/>
    <w:rsid w:val="00936690"/>
    <w:rsid w:val="00960472"/>
    <w:rsid w:val="0097154D"/>
    <w:rsid w:val="009745D4"/>
    <w:rsid w:val="00980FFC"/>
    <w:rsid w:val="00983118"/>
    <w:rsid w:val="00995F07"/>
    <w:rsid w:val="009B67D1"/>
    <w:rsid w:val="009C28CE"/>
    <w:rsid w:val="009C37C5"/>
    <w:rsid w:val="009D1CA1"/>
    <w:rsid w:val="009D2DC6"/>
    <w:rsid w:val="009D5D44"/>
    <w:rsid w:val="009E12A8"/>
    <w:rsid w:val="009E2AB1"/>
    <w:rsid w:val="009F6CF3"/>
    <w:rsid w:val="009F7E54"/>
    <w:rsid w:val="00A0686F"/>
    <w:rsid w:val="00A15D76"/>
    <w:rsid w:val="00A23D51"/>
    <w:rsid w:val="00A55289"/>
    <w:rsid w:val="00A707EC"/>
    <w:rsid w:val="00A7313D"/>
    <w:rsid w:val="00A7363D"/>
    <w:rsid w:val="00A738C4"/>
    <w:rsid w:val="00A81125"/>
    <w:rsid w:val="00A85C1F"/>
    <w:rsid w:val="00A90B76"/>
    <w:rsid w:val="00AA1DB1"/>
    <w:rsid w:val="00AB40C8"/>
    <w:rsid w:val="00AC5CFB"/>
    <w:rsid w:val="00AC73FA"/>
    <w:rsid w:val="00AD2D13"/>
    <w:rsid w:val="00AE2CA9"/>
    <w:rsid w:val="00AE7758"/>
    <w:rsid w:val="00AF035F"/>
    <w:rsid w:val="00AF0B2C"/>
    <w:rsid w:val="00AF36F4"/>
    <w:rsid w:val="00AF5DAC"/>
    <w:rsid w:val="00B0719A"/>
    <w:rsid w:val="00B10F6F"/>
    <w:rsid w:val="00B25ACF"/>
    <w:rsid w:val="00B3032F"/>
    <w:rsid w:val="00B5742B"/>
    <w:rsid w:val="00B72446"/>
    <w:rsid w:val="00B726F4"/>
    <w:rsid w:val="00B75BA8"/>
    <w:rsid w:val="00B76A04"/>
    <w:rsid w:val="00B87C37"/>
    <w:rsid w:val="00B95C71"/>
    <w:rsid w:val="00BB55E3"/>
    <w:rsid w:val="00BC0987"/>
    <w:rsid w:val="00BC1538"/>
    <w:rsid w:val="00BC6345"/>
    <w:rsid w:val="00BD6F8E"/>
    <w:rsid w:val="00BE2C1D"/>
    <w:rsid w:val="00BE38B4"/>
    <w:rsid w:val="00BF0183"/>
    <w:rsid w:val="00BF53F6"/>
    <w:rsid w:val="00BF7E01"/>
    <w:rsid w:val="00C07DFC"/>
    <w:rsid w:val="00C1792A"/>
    <w:rsid w:val="00C42A75"/>
    <w:rsid w:val="00C4625D"/>
    <w:rsid w:val="00C54A9B"/>
    <w:rsid w:val="00C56301"/>
    <w:rsid w:val="00C67C79"/>
    <w:rsid w:val="00C7600C"/>
    <w:rsid w:val="00C825D1"/>
    <w:rsid w:val="00C8393A"/>
    <w:rsid w:val="00C914FA"/>
    <w:rsid w:val="00CB214F"/>
    <w:rsid w:val="00CC41E6"/>
    <w:rsid w:val="00CC45F4"/>
    <w:rsid w:val="00CC5874"/>
    <w:rsid w:val="00CC74A2"/>
    <w:rsid w:val="00CE0AB1"/>
    <w:rsid w:val="00CE0BE8"/>
    <w:rsid w:val="00CE29C8"/>
    <w:rsid w:val="00CE70F5"/>
    <w:rsid w:val="00D02455"/>
    <w:rsid w:val="00D10318"/>
    <w:rsid w:val="00D111D1"/>
    <w:rsid w:val="00D1372E"/>
    <w:rsid w:val="00D13779"/>
    <w:rsid w:val="00D17381"/>
    <w:rsid w:val="00D351E0"/>
    <w:rsid w:val="00D37FD3"/>
    <w:rsid w:val="00D4364F"/>
    <w:rsid w:val="00D52062"/>
    <w:rsid w:val="00D54602"/>
    <w:rsid w:val="00D60C00"/>
    <w:rsid w:val="00D64811"/>
    <w:rsid w:val="00D735D7"/>
    <w:rsid w:val="00D74367"/>
    <w:rsid w:val="00D81216"/>
    <w:rsid w:val="00D818A5"/>
    <w:rsid w:val="00D846CA"/>
    <w:rsid w:val="00D86CE7"/>
    <w:rsid w:val="00D86E2D"/>
    <w:rsid w:val="00D87A5F"/>
    <w:rsid w:val="00D904F2"/>
    <w:rsid w:val="00D90DE8"/>
    <w:rsid w:val="00DA0978"/>
    <w:rsid w:val="00DA1A07"/>
    <w:rsid w:val="00DA34BB"/>
    <w:rsid w:val="00DA5224"/>
    <w:rsid w:val="00DB5F70"/>
    <w:rsid w:val="00DB7444"/>
    <w:rsid w:val="00DC463C"/>
    <w:rsid w:val="00DD146E"/>
    <w:rsid w:val="00DF29D6"/>
    <w:rsid w:val="00E10776"/>
    <w:rsid w:val="00E1280B"/>
    <w:rsid w:val="00E32760"/>
    <w:rsid w:val="00E35CE9"/>
    <w:rsid w:val="00E428C8"/>
    <w:rsid w:val="00E51D64"/>
    <w:rsid w:val="00E54D25"/>
    <w:rsid w:val="00E80505"/>
    <w:rsid w:val="00E821D1"/>
    <w:rsid w:val="00E86D99"/>
    <w:rsid w:val="00E93053"/>
    <w:rsid w:val="00E95044"/>
    <w:rsid w:val="00EA5B57"/>
    <w:rsid w:val="00EB56BC"/>
    <w:rsid w:val="00ED231C"/>
    <w:rsid w:val="00EE5CF7"/>
    <w:rsid w:val="00EE738D"/>
    <w:rsid w:val="00F01421"/>
    <w:rsid w:val="00F0420D"/>
    <w:rsid w:val="00F22B37"/>
    <w:rsid w:val="00F24467"/>
    <w:rsid w:val="00F25F5E"/>
    <w:rsid w:val="00F316E1"/>
    <w:rsid w:val="00F35DBA"/>
    <w:rsid w:val="00F37BA7"/>
    <w:rsid w:val="00F5144B"/>
    <w:rsid w:val="00F7524E"/>
    <w:rsid w:val="00F86529"/>
    <w:rsid w:val="00F92E04"/>
    <w:rsid w:val="00FC2428"/>
    <w:rsid w:val="00FC369D"/>
    <w:rsid w:val="00FD29C7"/>
    <w:rsid w:val="00FE7470"/>
    <w:rsid w:val="74354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56815"/>
  <w15:chartTrackingRefBased/>
  <w15:docId w15:val="{B61DB6A5-7282-4461-BDBB-BE59DB834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642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9414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A2A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2A9F"/>
  </w:style>
  <w:style w:type="paragraph" w:styleId="Footer">
    <w:name w:val="footer"/>
    <w:basedOn w:val="Normal"/>
    <w:link w:val="FooterChar"/>
    <w:uiPriority w:val="99"/>
    <w:unhideWhenUsed/>
    <w:rsid w:val="008A2A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2A9F"/>
  </w:style>
  <w:style w:type="table" w:styleId="TableGrid">
    <w:name w:val="Table Grid"/>
    <w:basedOn w:val="TableNormal"/>
    <w:uiPriority w:val="39"/>
    <w:rsid w:val="008A2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inNL">
    <w:name w:val="Code in NL"/>
    <w:basedOn w:val="Normal"/>
    <w:next w:val="Normal"/>
    <w:link w:val="CodeinNLChar"/>
    <w:rsid w:val="0061331D"/>
    <w:pPr>
      <w:keepLines/>
      <w:spacing w:before="110" w:after="0" w:line="220" w:lineRule="exact"/>
      <w:ind w:left="2900" w:right="20"/>
    </w:pPr>
    <w:rPr>
      <w:rFonts w:ascii="Courier New" w:eastAsia="Times New Roman" w:hAnsi="Courier New" w:cs="Times New Roman"/>
      <w:sz w:val="24"/>
      <w:szCs w:val="24"/>
    </w:rPr>
  </w:style>
  <w:style w:type="character" w:customStyle="1" w:styleId="CodeinNLChar">
    <w:name w:val="Code in NL Char"/>
    <w:link w:val="CodeinNL"/>
    <w:locked/>
    <w:rsid w:val="0061331D"/>
    <w:rPr>
      <w:rFonts w:ascii="Courier New" w:eastAsia="Times New Roman" w:hAnsi="Courier New" w:cs="Times New Roman"/>
      <w:sz w:val="24"/>
      <w:szCs w:val="24"/>
    </w:rPr>
  </w:style>
  <w:style w:type="paragraph" w:customStyle="1" w:styleId="EOCNL">
    <w:name w:val="EOC NL"/>
    <w:basedOn w:val="Normal"/>
    <w:next w:val="Normal"/>
    <w:rsid w:val="0061331D"/>
    <w:pPr>
      <w:keepLines/>
      <w:tabs>
        <w:tab w:val="right" w:pos="3634"/>
        <w:tab w:val="left" w:pos="3874"/>
      </w:tabs>
      <w:spacing w:before="80" w:after="0" w:line="240" w:lineRule="exact"/>
      <w:ind w:left="2500" w:right="20" w:hanging="260"/>
    </w:pPr>
    <w:rPr>
      <w:rFonts w:ascii="Bembo" w:eastAsia="Times New Roman" w:hAnsi="Bembo" w:cs="Times New Roman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7D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D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01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BE364-EB47-4F57-8ABA-7EB062E8A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dalrhman Alkhateeb</dc:creator>
  <cp:keywords/>
  <dc:description/>
  <cp:lastModifiedBy>Abedalrhman Alkhateeb</cp:lastModifiedBy>
  <cp:revision>2</cp:revision>
  <cp:lastPrinted>2017-05-26T05:24:00Z</cp:lastPrinted>
  <dcterms:created xsi:type="dcterms:W3CDTF">2017-06-26T19:08:00Z</dcterms:created>
  <dcterms:modified xsi:type="dcterms:W3CDTF">2017-06-26T19:08:00Z</dcterms:modified>
</cp:coreProperties>
</file>